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International Performing Arts Fellowship at the Centro Universitario de Teatro, Mexico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Admissions Committee</w:t>
      </w:r>
    </w:p>
    <w:p>
      <w:pPr>
        <w:pStyle w:val="BodyText"/>
      </w:pPr>
      <w:r>
        <w:t xml:space="preserve">Centro Universitario de Teatro</w:t>
      </w:r>
    </w:p>
    <w:p>
      <w:pPr>
        <w:pStyle w:val="BodyText"/>
      </w:pPr>
      <w:r>
        <w:t xml:space="preserve">Avenida Universidad 1568, Col. Coyoacán</w:t>
      </w:r>
    </w:p>
    <w:p>
      <w:pPr>
        <w:pStyle w:val="BodyText"/>
      </w:pPr>
      <w:r>
        <w:t xml:space="preserve">Mexico City, CDMX 04250</w:t>
      </w:r>
    </w:p>
    <w:p>
      <w:pPr>
        <w:pStyle w:val="BodyText"/>
      </w:pPr>
      <w:r>
        <w:t xml:space="preserve">Mexico</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Request for Full Scholarship Support to Pursue Advanced Acting Studies in Mexico City</w:t>
      </w:r>
    </w:p>
    <w:bookmarkEnd w:id="22"/>
    <w:p>
      <w:pPr>
        <w:pStyle w:val="BodyText"/>
      </w:pPr>
      <w:r>
        <w:t xml:space="preserve">To the Esteemed Members of the Scholarship Committee,</w:t>
      </w:r>
    </w:p>
    <w:p>
      <w:pPr>
        <w:pStyle w:val="BodyText"/>
      </w:pPr>
      <w:r>
        <w:t xml:space="preserve">It is with profound enthusiasm and unwavering dedication to my craft that I submit this Scholarship Application Letter as an aspiring Actor seeking transformative educational opportunities in Mexico City. As a committed performer with five years of professional experience across international stages, I have long admired Mexico City's unparalleled position as the vibrant epicenter of Latin American performing arts—a cultural crucible where tradition and innovation converge. This Scholarship Application Letter represents not merely an academic pursuit, but a pivotal step toward fulfilling my artistic destiny within the heart of Mexico City's dynamic theatrical landscape.</w:t>
      </w:r>
    </w:p>
    <w:p>
      <w:pPr>
        <w:pStyle w:val="BodyText"/>
      </w:pPr>
      <w:r>
        <w:t xml:space="preserve">My journey as an Actor began in Nairobi at the age of 16, where I trained with the National Theatre Company before receiving a fellowship to study at London's Royal Academy of Dramatic Arts. My professional trajectory includes lead roles in productions such as "The Lion King" (West End), "Othello" (Shakespeare Globe), and "Fela!" on Broadway. Yet, my artistic awakening occurred during a pivotal 2019 residency at the Teatro Arlequín in Mexico City—a transformative experience that revealed how deeply interconnected global storytelling is with Mexico's rich cultural tapestry. The immediacy of Mexican theater's engagement with social justice, the poetic power of Spanish-language performance traditions, and the city's unique alchemy of pre-Hispanic and colonial aesthetics ignited a new dimension in my acting philosophy. I now understand that true mastery as an Actor requires immersion within cultures that shape narrative itself.</w:t>
      </w:r>
    </w:p>
    <w:p>
      <w:pPr>
        <w:pStyle w:val="BodyText"/>
      </w:pPr>
      <w:r>
        <w:t xml:space="preserve">Mexico City is not merely the location for this scholarship; it is the essential environment where I must grow. This metropolis—where Frida Kahlo's spirit lingers in every alley and indigenous storytelling traditions pulse through contemporary cinema—offers a living classroom unlike any other. The Centro Universitario de Teatro, with its world-renowned faculty including masters like María Félix's protégés and the innovators behind "Cine Mexicano," provides precisely the institutional foundation I need to evolve beyond technical proficiency into culturally resonant artistry. I specifically seek training in "Teatro de la Memoria" methodology under Professor Ana Martínez, whose work on trauma narratives through performance aligns with my upcoming project documenting Afro-Latinx diaspora stories. This specialized curriculum cannot be replicated elsewhere—making this Scholarship Application Letter a matter of professional necessity rather than mere aspiration.</w:t>
      </w:r>
    </w:p>
    <w:p>
      <w:pPr>
        <w:pStyle w:val="BodyText"/>
      </w:pPr>
      <w:r>
        <w:t xml:space="preserve">Financially, I am prepared to commit fully to this transformative experience yet face significant barriers without substantial support. My family's modest resources in Kenya cannot sustain the costs of living and tuition in Mexico City for a full academic year. The $18,500 scholarship would cover 100% of my program expenses (tuition: $12,800; accommodation: $4,250; cultural immersion fees: $1,450), enabling me to focus entirely on artistic development without distraction. This investment represents not a cost but a strategic opportunity to cultivate an Actor who will become a bridge between African and Latin American performance traditions—a role critical to Mexico City's growing global cultural influence. My previous scholarship at RADA (70% coverage) taught me that financial support directly correlates with artistic excellence; I am ready to demonstrate exceptional return on investment through my subsequent contributions.</w:t>
      </w:r>
    </w:p>
    <w:p>
      <w:pPr>
        <w:pStyle w:val="BodyText"/>
      </w:pPr>
      <w:r>
        <w:t xml:space="preserve">My vision extends far beyond personal achievement. As an Actor trained in Mexico City, I intend to establish "Caminos de la Memoria" (Paths of Memory), a transcontinental theater initiative connecting African and Mexican artists through collaborative productions. My first project—adapting the Ojibwe story "The Earth's First People" into Spanish for a Mexico City-Abuja co-production—requires precisely the cross-cultural training offered at your institution. This scholarship would empower me to learn the nuances of Latin American narrative structures, master regional dialects, and build partnerships with Mexican theater companies like Teatro de la Ciudad. The resulting work will directly serve Mexico City's mission as a UNESCO City of Design by enriching its artistic ecosystem with new voices.</w:t>
      </w:r>
    </w:p>
    <w:p>
      <w:pPr>
        <w:pStyle w:val="BodyText"/>
      </w:pPr>
      <w:r>
        <w:t xml:space="preserve">What distinguishes my candidacy is not just my performance résumé but my demonstrable commitment to ethical storytelling. In 2022, I collaborated with UNICEF on "Voices of the Forgotten," a play addressing child migration in Mexico City's outskirts—a project that required months of community immersion. This experience taught me that authentic acting as an Actor demands humility and cultural respect beyond technical skill. Mexico City's theater scene embodies this principle through its grassroots initiatives like "Teatro de la Comunidad." I have already begun cultivating relationships with local directors including Javier Cervantes, whose work in social theater aligns with my mission. My Scholarship Application Letter thus represents a commitment to reciprocity: I will contribute my international perspective to Mexico City's artistic community while learning from its profound traditions.</w:t>
      </w:r>
    </w:p>
    <w:p>
      <w:pPr>
        <w:pStyle w:val="BodyText"/>
      </w:pPr>
      <w:r>
        <w:t xml:space="preserve">I have attached comprehensive supporting materials including performance videos demonstrating bilingual (English/Spanish) versatility, letters of recommendation from RADA faculty and Mexican theater professionals, and a detailed project proposal for "Caminos de la Memoria." I respectfully request the opportunity to interview with your committee to discuss how my trajectory as an Actor uniquely aligns with Mexico City's cultural leadership. My dream is not simply to study in Mexico City, but to become a permanent contributor to its legacy—a role made possible only through this life-changing scholarship.</w:t>
      </w:r>
    </w:p>
    <w:p>
      <w:pPr>
        <w:pStyle w:val="BodyText"/>
      </w:pPr>
      <w:r>
        <w:t xml:space="preserve">Thank you for considering this Scholarship Application Letter from an Actor who views Mexico City not as a destination, but as the essential stage for my artistic evolution. I am prepared to bring unwavering dedication, cross-cultural sensitivity, and professional excellence to your institution. The moment is now: let us create art that resonates across continents from the very heart of Mexico City.</w:t>
      </w:r>
    </w:p>
    <w:p>
      <w:pPr>
        <w:pStyle w:val="BodyText"/>
      </w:pPr>
      <w:r>
        <w:t xml:space="preserve">Sincerely,</w:t>
      </w:r>
    </w:p>
    <w:p>
      <w:pPr>
        <w:pStyle w:val="BodyText"/>
      </w:pPr>
      <w:r>
        <w:t xml:space="preserve">[Your Full Name]</w:t>
      </w:r>
    </w:p>
    <w:p>
      <w:pPr>
        <w:pStyle w:val="BodyText"/>
      </w:pPr>
      <w:r>
        <w:t xml:space="preserve">[Your Sign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6-07T02:53:36Z</dcterms:created>
  <dcterms:modified xsi:type="dcterms:W3CDTF">2026-06-07T02:53:36Z</dcterms:modified>
</cp:coreProperties>
</file>

<file path=docProps/custom.xml><?xml version="1.0" encoding="utf-8"?>
<Properties xmlns="http://schemas.openxmlformats.org/officeDocument/2006/custom-properties" xmlns:vt="http://schemas.openxmlformats.org/officeDocument/2006/docPropsVTypes"/>
</file>